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oKlavuzu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A15DBC" w:rsidRPr="009C1ED7" w14:paraId="0EEF8C09" w14:textId="77777777" w:rsidTr="009C1ED7">
        <w:tc>
          <w:tcPr>
            <w:tcW w:w="9493" w:type="dxa"/>
          </w:tcPr>
          <w:p w14:paraId="5C359705" w14:textId="3BC7DBF6" w:rsidR="00B474DC" w:rsidRPr="009C1ED7" w:rsidRDefault="00A15DBC" w:rsidP="00154EB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sz w:val="24"/>
                <w:szCs w:val="24"/>
              </w:rPr>
              <w:t>AKREDİTASYON KOMİSYONU</w:t>
            </w:r>
          </w:p>
        </w:tc>
      </w:tr>
      <w:tr w:rsidR="00A15DBC" w:rsidRPr="009C1ED7" w14:paraId="18AD72E2" w14:textId="77777777" w:rsidTr="009C1ED7">
        <w:tc>
          <w:tcPr>
            <w:tcW w:w="9493" w:type="dxa"/>
          </w:tcPr>
          <w:p w14:paraId="326E0A45" w14:textId="7252E665" w:rsidR="00232FFF" w:rsidRPr="009C1ED7" w:rsidRDefault="00232FFF" w:rsidP="00232FF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Ayşe UÇAK</w:t>
            </w:r>
            <w:r w:rsidRPr="009C1ED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Pr="009C1ED7">
              <w:rPr>
                <w:rFonts w:ascii="Times New Roman" w:hAnsi="Times New Roman" w:cs="Times New Roman"/>
                <w:b/>
                <w:sz w:val="24"/>
                <w:szCs w:val="24"/>
              </w:rPr>
              <w:t>BAŞKAN)</w:t>
            </w:r>
          </w:p>
          <w:p w14:paraId="61DDDC4F" w14:textId="77777777" w:rsidR="00232FFF" w:rsidRDefault="00232FFF" w:rsidP="00232FF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Doç. Dr. Elçin EFTELİ</w:t>
            </w:r>
          </w:p>
          <w:p w14:paraId="01D77F32" w14:textId="7F52F6DA" w:rsidR="00BF0990" w:rsidRPr="009C1ED7" w:rsidRDefault="00BF0990" w:rsidP="00232FF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Merve ÇAMLIBEL</w:t>
            </w:r>
          </w:p>
          <w:p w14:paraId="16DBFA5B" w14:textId="715D93E5" w:rsidR="00A15DBC" w:rsidRPr="009C1ED7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. Üyesi Mahmut </w:t>
            </w:r>
            <w:r w:rsidR="00104DD6"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ATEŞ </w:t>
            </w:r>
          </w:p>
          <w:p w14:paraId="66C89EFB" w14:textId="77777777" w:rsidR="00A15DBC" w:rsidRPr="009C1ED7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Buket ŞİMŞEK ARSLAN</w:t>
            </w:r>
          </w:p>
          <w:p w14:paraId="3987DF59" w14:textId="77777777" w:rsidR="00A15DBC" w:rsidRPr="009C1ED7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Handan ÖZDEMİR</w:t>
            </w:r>
          </w:p>
          <w:p w14:paraId="2C901CD8" w14:textId="77777777" w:rsidR="00A15DBC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Mustafa BELLİ</w:t>
            </w:r>
          </w:p>
          <w:p w14:paraId="1B302477" w14:textId="2D6C4532" w:rsidR="00232FFF" w:rsidRPr="009C1ED7" w:rsidRDefault="00232FFF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ydol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ROS</w:t>
            </w:r>
          </w:p>
          <w:p w14:paraId="188EB44F" w14:textId="77777777" w:rsidR="00BF0990" w:rsidRPr="009C1ED7" w:rsidRDefault="00BF0990" w:rsidP="00BF09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0990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 xml:space="preserve">. Üyesi </w:t>
            </w: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Merve İNCE</w:t>
            </w:r>
          </w:p>
          <w:p w14:paraId="57E9D4E2" w14:textId="77777777" w:rsidR="00CA5A6A" w:rsidRPr="009C1ED7" w:rsidRDefault="00CA5A6A" w:rsidP="00CA5A6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Gör. Hacer ORUN KAVAK</w:t>
            </w:r>
          </w:p>
          <w:p w14:paraId="2FAF5732" w14:textId="77777777" w:rsidR="00A15DBC" w:rsidRPr="009C1ED7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Arş. Gör. Dr. Cansu ÇAKIR</w:t>
            </w:r>
          </w:p>
          <w:p w14:paraId="6AEA15CE" w14:textId="77777777" w:rsidR="00A15DBC" w:rsidRPr="009C1ED7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Arş. Gör. Dr. Gül ŞAHBUDAK</w:t>
            </w:r>
          </w:p>
          <w:p w14:paraId="3C3E114E" w14:textId="744D7DFF" w:rsidR="00232FFF" w:rsidRPr="009C1ED7" w:rsidRDefault="00232FFF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Arş. Gör. D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rcan ASİ</w:t>
            </w:r>
          </w:p>
          <w:p w14:paraId="6BBCED71" w14:textId="77777777" w:rsidR="00A15DBC" w:rsidRPr="009C1ED7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Fakülte Sekreteri Mahmut SARAÇ</w:t>
            </w:r>
          </w:p>
          <w:p w14:paraId="49EE0914" w14:textId="77777777" w:rsidR="00A15DBC" w:rsidRPr="009C1ED7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Memur Kardelen PEPE</w:t>
            </w:r>
          </w:p>
          <w:p w14:paraId="4BDF1603" w14:textId="77777777" w:rsidR="00A15DBC" w:rsidRPr="009C1ED7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Öğrenci Muhammed </w:t>
            </w:r>
            <w:r w:rsidR="00104DD6" w:rsidRPr="009C1ED7">
              <w:rPr>
                <w:rFonts w:ascii="Times New Roman" w:hAnsi="Times New Roman" w:cs="Times New Roman"/>
                <w:sz w:val="24"/>
                <w:szCs w:val="24"/>
              </w:rPr>
              <w:t>ÖZBAYRAKÇI</w:t>
            </w:r>
          </w:p>
          <w:p w14:paraId="010AA015" w14:textId="77777777" w:rsidR="000F6C72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Öğrenci Yusuf Can </w:t>
            </w:r>
            <w:r w:rsidR="00104DD6" w:rsidRPr="009C1ED7">
              <w:rPr>
                <w:rFonts w:ascii="Times New Roman" w:hAnsi="Times New Roman" w:cs="Times New Roman"/>
                <w:sz w:val="24"/>
                <w:szCs w:val="24"/>
              </w:rPr>
              <w:t>GÖKSU</w:t>
            </w:r>
          </w:p>
          <w:p w14:paraId="485C5173" w14:textId="5E1CC936" w:rsidR="00BF0990" w:rsidRPr="009C1ED7" w:rsidRDefault="00BF0990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ınıf Temsilcileri</w:t>
            </w:r>
          </w:p>
        </w:tc>
      </w:tr>
      <w:tr w:rsidR="00A15DBC" w:rsidRPr="009C1ED7" w14:paraId="639DE3E3" w14:textId="77777777" w:rsidTr="009C1ED7">
        <w:tc>
          <w:tcPr>
            <w:tcW w:w="9493" w:type="dxa"/>
          </w:tcPr>
          <w:p w14:paraId="0366EC1A" w14:textId="77777777" w:rsidR="00594544" w:rsidRDefault="00A15DBC" w:rsidP="005945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ĞİTİM ÖĞRETİM (MÜFREDAT) KOMİSYONU</w:t>
            </w:r>
          </w:p>
          <w:p w14:paraId="511D143A" w14:textId="54CB5E62" w:rsidR="00A15DBC" w:rsidRPr="009C1ED7" w:rsidRDefault="009C1ED7" w:rsidP="005945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B474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ncelleme-</w:t>
            </w: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Üyelerin Görev Süre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: </w:t>
            </w:r>
            <w:r w:rsidR="006C2CF4"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abilim Dalı Başkanlığı Görev Süresi)</w:t>
            </w:r>
          </w:p>
        </w:tc>
      </w:tr>
      <w:tr w:rsidR="00A15DBC" w:rsidRPr="009C1ED7" w14:paraId="067DB43A" w14:textId="77777777" w:rsidTr="009C1ED7">
        <w:tc>
          <w:tcPr>
            <w:tcW w:w="9493" w:type="dxa"/>
          </w:tcPr>
          <w:p w14:paraId="6684E8B6" w14:textId="73C9441F" w:rsidR="006134A7" w:rsidRPr="009C1ED7" w:rsidRDefault="006134A7" w:rsidP="006134A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Ayşe SEZER BALCI</w:t>
            </w: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BAŞKAN)</w:t>
            </w:r>
          </w:p>
          <w:p w14:paraId="36D437D5" w14:textId="606091E1" w:rsidR="001930A6" w:rsidRDefault="001930A6" w:rsidP="001930A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f. Dr. Gül ERGÜN </w:t>
            </w:r>
          </w:p>
          <w:p w14:paraId="08A9B670" w14:textId="360043C1" w:rsidR="00BF0990" w:rsidRDefault="00BF0990" w:rsidP="001930A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Doç. Dr. Nevin USLU</w:t>
            </w:r>
          </w:p>
          <w:p w14:paraId="1D6B7ECB" w14:textId="43340187" w:rsidR="00BF0990" w:rsidRDefault="00BF0990" w:rsidP="001930A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Merve ÇAMLIBEL</w:t>
            </w:r>
          </w:p>
          <w:p w14:paraId="3B3C6E1B" w14:textId="0BEEFDBE" w:rsidR="00A15DBC" w:rsidRPr="009C1ED7" w:rsidRDefault="000C714D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Handan ÖZDEMİR</w:t>
            </w:r>
            <w:r w:rsidR="00A15DBC"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E7F3508" w14:textId="77777777" w:rsidR="00232FFF" w:rsidRDefault="00232FFF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. Üyesi Mahmut ATEŞ </w:t>
            </w:r>
          </w:p>
          <w:p w14:paraId="6467F5D6" w14:textId="7B8E8B13" w:rsidR="005476D7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. Üyesi Ayşe UÇAK </w:t>
            </w:r>
          </w:p>
          <w:p w14:paraId="48800878" w14:textId="77777777" w:rsidR="00232FFF" w:rsidRDefault="00232FFF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ydol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ROS</w:t>
            </w:r>
          </w:p>
          <w:p w14:paraId="08E718C7" w14:textId="77777777" w:rsidR="00BF0990" w:rsidRPr="009C1ED7" w:rsidRDefault="00BF0990" w:rsidP="00BF09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enci Muhammed ÖZBAYRAKÇI</w:t>
            </w:r>
          </w:p>
          <w:p w14:paraId="1248AB7A" w14:textId="4AD807FF" w:rsidR="00BF0990" w:rsidRDefault="00BF0990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enci Yusuf Can GÖKSU</w:t>
            </w:r>
          </w:p>
          <w:p w14:paraId="17613011" w14:textId="74C26DF3" w:rsidR="00BF0990" w:rsidRPr="009C1ED7" w:rsidRDefault="00BF0990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ınıf Temsilcileri</w:t>
            </w:r>
          </w:p>
        </w:tc>
      </w:tr>
      <w:tr w:rsidR="00A15DBC" w:rsidRPr="009C1ED7" w14:paraId="5091FD53" w14:textId="77777777" w:rsidTr="009C1ED7">
        <w:tc>
          <w:tcPr>
            <w:tcW w:w="9493" w:type="dxa"/>
          </w:tcPr>
          <w:p w14:paraId="0C5015E9" w14:textId="77777777" w:rsidR="00594544" w:rsidRDefault="00A15DBC" w:rsidP="005945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YGULAMALI EĞİTİMLER KOMİSYONU</w:t>
            </w:r>
          </w:p>
          <w:p w14:paraId="1F77C374" w14:textId="353103E0" w:rsidR="00A15DBC" w:rsidRPr="009C1ED7" w:rsidRDefault="009C1ED7" w:rsidP="005945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B474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ncelleme-</w:t>
            </w: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Üyelerin Görev Süre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: </w:t>
            </w: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abilim Dalı Başkanlığı Görev Süresi)</w:t>
            </w:r>
          </w:p>
        </w:tc>
      </w:tr>
      <w:tr w:rsidR="00A15DBC" w:rsidRPr="009C1ED7" w14:paraId="4BD43EF5" w14:textId="77777777" w:rsidTr="009C1ED7">
        <w:tc>
          <w:tcPr>
            <w:tcW w:w="9493" w:type="dxa"/>
          </w:tcPr>
          <w:p w14:paraId="65E79995" w14:textId="2059126E" w:rsidR="00CA5A6A" w:rsidRDefault="00CA5A6A" w:rsidP="00CA5A6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. Üyesi Mahmut ATEŞ </w:t>
            </w: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BAŞKAN)</w:t>
            </w:r>
          </w:p>
          <w:p w14:paraId="17A213BB" w14:textId="77777777" w:rsidR="00232FFF" w:rsidRDefault="00232FFF" w:rsidP="00232FF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Gül ERGÜN</w:t>
            </w:r>
          </w:p>
          <w:p w14:paraId="42613E1C" w14:textId="77777777" w:rsidR="00CA5A6A" w:rsidRDefault="00CA5A6A" w:rsidP="00CA5A6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Doç. Dr. Nevin USLU</w:t>
            </w:r>
          </w:p>
          <w:p w14:paraId="0D528C49" w14:textId="2274F974" w:rsidR="00BF0990" w:rsidRPr="009C1ED7" w:rsidRDefault="00BF0990" w:rsidP="00CA5A6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Merve ÇAMLIBEL</w:t>
            </w:r>
          </w:p>
          <w:p w14:paraId="0BB03E3C" w14:textId="267A4680" w:rsidR="00A15DBC" w:rsidRPr="009C1ED7" w:rsidRDefault="00A15DBC" w:rsidP="009C1ED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. Üyesi Ayşe UÇAK </w:t>
            </w:r>
          </w:p>
          <w:p w14:paraId="2AEF5E6B" w14:textId="77777777" w:rsidR="00A15DBC" w:rsidRPr="009C1ED7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Ayşe SEZER BALCI</w:t>
            </w:r>
          </w:p>
          <w:p w14:paraId="6882F6F0" w14:textId="77777777" w:rsidR="000C714D" w:rsidRDefault="000C714D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Handan ÖZDEMİR</w:t>
            </w:r>
          </w:p>
          <w:p w14:paraId="2EFC69B8" w14:textId="77777777" w:rsidR="00232FFF" w:rsidRDefault="00232FFF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ydol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ROS</w:t>
            </w:r>
          </w:p>
          <w:p w14:paraId="247082ED" w14:textId="77777777" w:rsidR="00BF0990" w:rsidRPr="009C1ED7" w:rsidRDefault="00BF0990" w:rsidP="00BF09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enci Muhammed ÖZBAYRAKÇI</w:t>
            </w:r>
          </w:p>
          <w:p w14:paraId="0B5B71BA" w14:textId="77777777" w:rsidR="00BF0990" w:rsidRDefault="00BF0990" w:rsidP="00BF09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enci Yusuf Can GÖKSU</w:t>
            </w:r>
          </w:p>
          <w:p w14:paraId="3C05F6A7" w14:textId="4E26A5D1" w:rsidR="00BF0990" w:rsidRPr="009C1ED7" w:rsidRDefault="00BF0990" w:rsidP="00BF09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ınıf Temsilcileri</w:t>
            </w:r>
          </w:p>
        </w:tc>
      </w:tr>
      <w:tr w:rsidR="00A15DBC" w:rsidRPr="009C1ED7" w14:paraId="5444164A" w14:textId="77777777" w:rsidTr="009C1ED7">
        <w:tc>
          <w:tcPr>
            <w:tcW w:w="9493" w:type="dxa"/>
          </w:tcPr>
          <w:p w14:paraId="10A94192" w14:textId="6542BE61" w:rsidR="009C1ED7" w:rsidRDefault="00A15DBC" w:rsidP="00594544">
            <w:pPr>
              <w:pStyle w:val="TableParagraph"/>
              <w:spacing w:line="253" w:lineRule="exact"/>
              <w:ind w:left="60"/>
              <w:jc w:val="center"/>
              <w:rPr>
                <w:b/>
                <w:spacing w:val="-2"/>
                <w:sz w:val="24"/>
              </w:rPr>
            </w:pPr>
            <w:r w:rsidRPr="009C1ED7">
              <w:rPr>
                <w:b/>
                <w:bCs/>
                <w:sz w:val="24"/>
                <w:szCs w:val="24"/>
              </w:rPr>
              <w:t xml:space="preserve">KALİTE </w:t>
            </w:r>
            <w:r w:rsidR="001C3D21" w:rsidRPr="009C1ED7">
              <w:rPr>
                <w:b/>
                <w:bCs/>
                <w:sz w:val="24"/>
                <w:szCs w:val="24"/>
              </w:rPr>
              <w:t>KOMİSYONU</w:t>
            </w:r>
          </w:p>
          <w:p w14:paraId="28801220" w14:textId="1524A4B1" w:rsidR="00A15DBC" w:rsidRPr="00B474DC" w:rsidRDefault="00B474DC" w:rsidP="00B474DC">
            <w:pPr>
              <w:jc w:val="center"/>
              <w:rPr>
                <w:rFonts w:ascii="Times New Roman" w:hAnsi="Times New Roman" w:cs="Times New Roman"/>
                <w:b/>
                <w:spacing w:val="-2"/>
                <w:sz w:val="24"/>
              </w:rPr>
            </w:pPr>
            <w:r>
              <w:t xml:space="preserve"> </w:t>
            </w:r>
            <w:r w:rsidRPr="00B474DC">
              <w:rPr>
                <w:rFonts w:ascii="Times New Roman" w:hAnsi="Times New Roman" w:cs="Times New Roman"/>
                <w:b/>
                <w:spacing w:val="-2"/>
                <w:sz w:val="24"/>
              </w:rPr>
              <w:t>(Üyelerin Görev Süresi: 04.11.2025 tarihinden itibaren 3 yıl)</w:t>
            </w:r>
            <w:r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 </w:t>
            </w:r>
          </w:p>
        </w:tc>
      </w:tr>
      <w:tr w:rsidR="00A15DBC" w:rsidRPr="009C1ED7" w14:paraId="68116A72" w14:textId="77777777" w:rsidTr="009C1ED7">
        <w:tc>
          <w:tcPr>
            <w:tcW w:w="9493" w:type="dxa"/>
          </w:tcPr>
          <w:p w14:paraId="5317E55B" w14:textId="51CD12DB" w:rsidR="00A15DBC" w:rsidRPr="009C1ED7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Doç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 Dr. Nevin USLU </w:t>
            </w: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BAŞKAN)</w:t>
            </w:r>
            <w:r w:rsidR="00B056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Komisyon Başkanlığını Hemşirelik Bölüm Başkanı yürütür)</w:t>
            </w:r>
          </w:p>
          <w:p w14:paraId="56C6B10B" w14:textId="77777777" w:rsidR="00A15DBC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Mustafa BELLİ</w:t>
            </w:r>
          </w:p>
          <w:p w14:paraId="2D053902" w14:textId="77777777" w:rsidR="00BF0990" w:rsidRPr="009C1ED7" w:rsidRDefault="00BF0990" w:rsidP="00BF09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099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Dr. </w:t>
            </w:r>
            <w:proofErr w:type="spellStart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 xml:space="preserve">. Üyesi </w:t>
            </w: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Merve İNCE</w:t>
            </w:r>
          </w:p>
          <w:p w14:paraId="0E6753C4" w14:textId="18DC937A" w:rsidR="00BF0990" w:rsidRPr="009C1ED7" w:rsidRDefault="00BF0990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0990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 xml:space="preserve">. Üyesi </w:t>
            </w: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Kübra YASAK</w:t>
            </w:r>
          </w:p>
          <w:p w14:paraId="1F82DCCC" w14:textId="77777777" w:rsidR="00A15DBC" w:rsidRPr="009C1ED7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Arş. Gör. Dr. Gül ŞAHBUDAK</w:t>
            </w:r>
          </w:p>
          <w:p w14:paraId="3EA3271F" w14:textId="77777777" w:rsidR="00A15DBC" w:rsidRPr="009C1ED7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Araş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Gör. Dr. Ercan ASİ</w:t>
            </w:r>
          </w:p>
          <w:p w14:paraId="142094C0" w14:textId="77777777" w:rsidR="00A15DBC" w:rsidRPr="009C1ED7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enci Muhammed ÖZBAYRAKÇI</w:t>
            </w:r>
          </w:p>
          <w:p w14:paraId="6BD4E36B" w14:textId="77777777" w:rsidR="00A15DBC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enci Yusuf Can GÖKSU</w:t>
            </w:r>
          </w:p>
          <w:p w14:paraId="40F73DFA" w14:textId="61256BD7" w:rsidR="009D6AA8" w:rsidRPr="009C1ED7" w:rsidRDefault="009D6AA8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ınıf Temsilcileri</w:t>
            </w:r>
          </w:p>
        </w:tc>
      </w:tr>
      <w:tr w:rsidR="00A15DBC" w:rsidRPr="009C1ED7" w14:paraId="129FDFC4" w14:textId="77777777" w:rsidTr="009C1ED7">
        <w:tc>
          <w:tcPr>
            <w:tcW w:w="9493" w:type="dxa"/>
          </w:tcPr>
          <w:p w14:paraId="3B69EBCA" w14:textId="0F678A2C" w:rsidR="00594544" w:rsidRDefault="00A15DBC" w:rsidP="00594544">
            <w:pPr>
              <w:jc w:val="center"/>
            </w:pP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İNTİBAK </w:t>
            </w:r>
            <w:r w:rsidR="001C3D21"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OMİSYONU</w:t>
            </w:r>
          </w:p>
          <w:p w14:paraId="7F2D9451" w14:textId="5106345B" w:rsidR="00A15DBC" w:rsidRPr="009C1ED7" w:rsidRDefault="00594544" w:rsidP="005945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(Üyelerin Görev Süresi: 04.11.2025 tarihinden itibaren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yıl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2. Sınıf </w:t>
            </w:r>
            <w:r w:rsidR="00B056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ışmanları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A15DBC" w:rsidRPr="009C1ED7" w14:paraId="21922C91" w14:textId="77777777" w:rsidTr="009C1ED7">
        <w:tc>
          <w:tcPr>
            <w:tcW w:w="9493" w:type="dxa"/>
          </w:tcPr>
          <w:p w14:paraId="1A580AE4" w14:textId="06F9EFE3" w:rsidR="001C3D21" w:rsidRPr="009C1ED7" w:rsidRDefault="001C3D21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. Üyesi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Şevkinaz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 DOĞAN</w:t>
            </w:r>
            <w:r w:rsidR="00060702"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60702"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BAŞKAN)</w:t>
            </w:r>
          </w:p>
          <w:p w14:paraId="3EA69882" w14:textId="77777777" w:rsidR="00A15DBC" w:rsidRPr="009C1ED7" w:rsidRDefault="001C3D21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Ayşe UÇAK</w:t>
            </w:r>
          </w:p>
          <w:p w14:paraId="1835783D" w14:textId="77777777" w:rsidR="001C3D21" w:rsidRPr="009C1ED7" w:rsidRDefault="001C3D21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Sinan AYDOĞAN</w:t>
            </w:r>
          </w:p>
          <w:p w14:paraId="56527ACD" w14:textId="77777777" w:rsidR="001C3D21" w:rsidRPr="009C1ED7" w:rsidRDefault="001C3D21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Hatice ERDEM ÖNDER</w:t>
            </w:r>
          </w:p>
          <w:p w14:paraId="353DDE9E" w14:textId="77777777" w:rsidR="001C3D21" w:rsidRPr="009C1ED7" w:rsidRDefault="001C3D21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Gör. Hacer ORUN KAVAK</w:t>
            </w:r>
          </w:p>
        </w:tc>
      </w:tr>
      <w:tr w:rsidR="00A15DBC" w:rsidRPr="009C1ED7" w14:paraId="2E0961C1" w14:textId="77777777" w:rsidTr="009C1ED7">
        <w:tc>
          <w:tcPr>
            <w:tcW w:w="9493" w:type="dxa"/>
          </w:tcPr>
          <w:p w14:paraId="50487F7A" w14:textId="204430E8" w:rsidR="00B474DC" w:rsidRDefault="00A15DBC" w:rsidP="00B474D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ÖLÇME DEĞERLENDİRME </w:t>
            </w:r>
            <w:r w:rsidR="001C3D21"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OMİSYONU</w:t>
            </w:r>
          </w:p>
          <w:p w14:paraId="614F7AF0" w14:textId="77777777" w:rsidR="00B474DC" w:rsidRDefault="00B474DC" w:rsidP="00B474D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(Üyelerin Görev Süresi: </w:t>
            </w:r>
            <w:r>
              <w:rPr>
                <w:rFonts w:ascii="Times New Roman" w:hAnsi="Times New Roman" w:cs="Times New Roman"/>
                <w:b/>
                <w:spacing w:val="-2"/>
                <w:sz w:val="24"/>
              </w:rPr>
              <w:t>04</w:t>
            </w: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>.</w:t>
            </w:r>
            <w:r>
              <w:rPr>
                <w:rFonts w:ascii="Times New Roman" w:hAnsi="Times New Roman" w:cs="Times New Roman"/>
                <w:b/>
                <w:spacing w:val="-2"/>
                <w:sz w:val="24"/>
              </w:rPr>
              <w:t>11</w:t>
            </w: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.2025 tarihinden itibaren </w:t>
            </w:r>
            <w:r>
              <w:rPr>
                <w:rFonts w:ascii="Times New Roman" w:hAnsi="Times New Roman" w:cs="Times New Roman"/>
                <w:b/>
                <w:spacing w:val="-2"/>
                <w:sz w:val="24"/>
              </w:rPr>
              <w:t>3</w:t>
            </w: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 yıl)</w:t>
            </w: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FC46FFE" w14:textId="17C65725" w:rsidR="00B474DC" w:rsidRPr="009C1ED7" w:rsidRDefault="00B474DC" w:rsidP="00B474D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ncelleme-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Üyelerin Görev Süresi: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DB19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2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arihinden itibaren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yıl)</w:t>
            </w:r>
          </w:p>
        </w:tc>
      </w:tr>
      <w:tr w:rsidR="00A15DBC" w:rsidRPr="009C1ED7" w14:paraId="651EAB79" w14:textId="77777777" w:rsidTr="009C1ED7">
        <w:tc>
          <w:tcPr>
            <w:tcW w:w="9493" w:type="dxa"/>
          </w:tcPr>
          <w:p w14:paraId="38F7F3F8" w14:textId="77777777" w:rsidR="00A15DBC" w:rsidRPr="009C1ED7" w:rsidRDefault="00A15DBC" w:rsidP="009C1ED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. Üyesi Sinan AYDOĞAN </w:t>
            </w: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BAŞKAN)</w:t>
            </w:r>
          </w:p>
          <w:p w14:paraId="5596DFFF" w14:textId="7362E6F8" w:rsidR="00DA1EEA" w:rsidRDefault="00DA1EEA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Doç. Dr. Serkan KÖKSOY</w:t>
            </w:r>
          </w:p>
          <w:p w14:paraId="1E2293E9" w14:textId="6B1C4C50" w:rsidR="00BF0990" w:rsidRDefault="00BF0990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Merve ÇAMLIBEL</w:t>
            </w:r>
          </w:p>
          <w:p w14:paraId="468EC717" w14:textId="2327CC85" w:rsidR="00706C0F" w:rsidRPr="009C1ED7" w:rsidRDefault="00706C0F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ydol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ROS</w:t>
            </w:r>
          </w:p>
          <w:p w14:paraId="68A8DEC2" w14:textId="44676F15" w:rsidR="00BF0990" w:rsidRDefault="00BF0990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0990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 xml:space="preserve">. Üyesi </w:t>
            </w: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Kübra YASAK</w:t>
            </w:r>
          </w:p>
          <w:p w14:paraId="4F1D408F" w14:textId="20E75ED2" w:rsidR="00F203CF" w:rsidRDefault="00F203CF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>. Üyes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anife ERBİL </w:t>
            </w:r>
            <w:r w:rsidRPr="00F203CF">
              <w:rPr>
                <w:rFonts w:ascii="Times New Roman" w:hAnsi="Times New Roman" w:cs="Times New Roman"/>
                <w:b/>
                <w:sz w:val="24"/>
                <w:szCs w:val="24"/>
              </w:rPr>
              <w:t>(Görev süresi 30.06.2026 tarihinden itibaren 3 yıl)</w:t>
            </w:r>
          </w:p>
          <w:p w14:paraId="00D141D1" w14:textId="3176A62C" w:rsidR="001C3D21" w:rsidRPr="009C1ED7" w:rsidRDefault="001C3D21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Gör. Hacer ORU</w:t>
            </w:r>
            <w:r w:rsidR="00060702"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N </w:t>
            </w: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KAVAK</w:t>
            </w:r>
          </w:p>
          <w:p w14:paraId="76D6A219" w14:textId="77777777" w:rsidR="00A15DBC" w:rsidRPr="009C1ED7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Gör. Abide DİNLER</w:t>
            </w:r>
          </w:p>
          <w:p w14:paraId="7AAD4AE2" w14:textId="2FD1BCD4" w:rsidR="00060702" w:rsidRPr="009C1ED7" w:rsidRDefault="00D702C3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Arş. Gör. Dr. Cansu ÇAKIR</w:t>
            </w:r>
          </w:p>
        </w:tc>
      </w:tr>
      <w:tr w:rsidR="00A15DBC" w:rsidRPr="009C1ED7" w14:paraId="2EB10262" w14:textId="77777777" w:rsidTr="009C1ED7">
        <w:tc>
          <w:tcPr>
            <w:tcW w:w="9493" w:type="dxa"/>
          </w:tcPr>
          <w:p w14:paraId="6C38D1D3" w14:textId="5AD67659" w:rsidR="004F617F" w:rsidRDefault="00A15DBC" w:rsidP="004F617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AŞAM BOYU ÖĞRENME KOMİSYONU</w:t>
            </w:r>
          </w:p>
          <w:p w14:paraId="3E47B1F7" w14:textId="48101D2C" w:rsidR="00B474DC" w:rsidRDefault="00B474DC" w:rsidP="00B474D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(Üyelerin Görev Süresi: </w:t>
            </w:r>
            <w:r>
              <w:rPr>
                <w:rFonts w:ascii="Times New Roman" w:hAnsi="Times New Roman" w:cs="Times New Roman"/>
                <w:b/>
                <w:spacing w:val="-2"/>
                <w:sz w:val="24"/>
              </w:rPr>
              <w:t>04</w:t>
            </w: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>.</w:t>
            </w:r>
            <w:r>
              <w:rPr>
                <w:rFonts w:ascii="Times New Roman" w:hAnsi="Times New Roman" w:cs="Times New Roman"/>
                <w:b/>
                <w:spacing w:val="-2"/>
                <w:sz w:val="24"/>
              </w:rPr>
              <w:t>11</w:t>
            </w: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.2025 tarihinden itibaren </w:t>
            </w:r>
            <w:r>
              <w:rPr>
                <w:rFonts w:ascii="Times New Roman" w:hAnsi="Times New Roman" w:cs="Times New Roman"/>
                <w:b/>
                <w:spacing w:val="-2"/>
                <w:sz w:val="24"/>
              </w:rPr>
              <w:t>3</w:t>
            </w: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 yıl)</w:t>
            </w: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64A52609" w14:textId="27DFFF35" w:rsidR="00A15DBC" w:rsidRPr="009C1ED7" w:rsidRDefault="004F617F" w:rsidP="004F617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B474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ncelleme-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Üyelerin Görev Süresi: </w:t>
            </w:r>
            <w:r w:rsidR="00FA06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DB19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FA0650"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="00FA06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2</w:t>
            </w:r>
            <w:r w:rsidR="00FA0650"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202</w:t>
            </w:r>
            <w:r w:rsidR="00FA06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="00FA0650"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arihinden itibaren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yıl)</w:t>
            </w:r>
          </w:p>
        </w:tc>
      </w:tr>
      <w:tr w:rsidR="00A15DBC" w:rsidRPr="009C1ED7" w14:paraId="1201136F" w14:textId="77777777" w:rsidTr="009C1ED7">
        <w:tc>
          <w:tcPr>
            <w:tcW w:w="9493" w:type="dxa"/>
          </w:tcPr>
          <w:p w14:paraId="57B53EA5" w14:textId="7AC9FA55" w:rsidR="00A15DBC" w:rsidRPr="009C1ED7" w:rsidRDefault="00C578C9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oç. Dr. </w:t>
            </w:r>
            <w:r w:rsidR="004A0A37" w:rsidRPr="009C1ED7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r w:rsidR="00DA1EEA" w:rsidRPr="009C1ED7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4A0A37"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kan KÖKSOY </w:t>
            </w:r>
            <w:r w:rsidR="00B745C9"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BAŞKAN)</w:t>
            </w:r>
          </w:p>
          <w:p w14:paraId="5F311FFF" w14:textId="194BF1AE" w:rsidR="00C578C9" w:rsidRPr="009C1ED7" w:rsidRDefault="00C578C9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Ayşe SEZER BALCI</w:t>
            </w:r>
          </w:p>
          <w:p w14:paraId="7AA57497" w14:textId="77777777" w:rsidR="00A15DBC" w:rsidRPr="009C1ED7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Sinan AYDOĞAN</w:t>
            </w:r>
          </w:p>
          <w:p w14:paraId="3876C7D5" w14:textId="77777777" w:rsidR="00A15DBC" w:rsidRPr="009C1ED7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. Üyesi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Şevkinaz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 DOĞAN</w:t>
            </w:r>
          </w:p>
          <w:p w14:paraId="3FDCFD56" w14:textId="57758773" w:rsidR="00B50284" w:rsidRDefault="00B50284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Hatice ERDEM ÖNDER</w:t>
            </w:r>
          </w:p>
          <w:p w14:paraId="52DA32E6" w14:textId="742BBC3F" w:rsidR="00F203CF" w:rsidRPr="009C1ED7" w:rsidRDefault="00F203CF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>. Üyes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anife ERBİL </w:t>
            </w:r>
            <w:r w:rsidRPr="00F203CF">
              <w:rPr>
                <w:rFonts w:ascii="Times New Roman" w:hAnsi="Times New Roman" w:cs="Times New Roman"/>
                <w:b/>
                <w:sz w:val="24"/>
                <w:szCs w:val="24"/>
              </w:rPr>
              <w:t>(Görev süresi 30.06.2026 tarihinden itibaren 3 yıl)</w:t>
            </w:r>
          </w:p>
          <w:p w14:paraId="0933599A" w14:textId="646F02EA" w:rsidR="00A15DBC" w:rsidRPr="009C1ED7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Gör. Abide DİNLER</w:t>
            </w:r>
          </w:p>
        </w:tc>
      </w:tr>
      <w:tr w:rsidR="00A15DBC" w:rsidRPr="009C1ED7" w14:paraId="6A41F6CA" w14:textId="77777777" w:rsidTr="009C1ED7">
        <w:tc>
          <w:tcPr>
            <w:tcW w:w="9493" w:type="dxa"/>
          </w:tcPr>
          <w:p w14:paraId="2712B34F" w14:textId="687DF3AB" w:rsidR="004F617F" w:rsidRDefault="00A15DBC" w:rsidP="004F617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TKİNLİK DÜZENLEME KOMİSYONU</w:t>
            </w:r>
          </w:p>
          <w:p w14:paraId="4E533C6D" w14:textId="60C72BD6" w:rsidR="00A15DBC" w:rsidRPr="009C1ED7" w:rsidRDefault="004F617F" w:rsidP="004F617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F61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(Üyelerin Görev Süresi: </w:t>
            </w:r>
            <w:r w:rsidR="00B474DC">
              <w:rPr>
                <w:rFonts w:ascii="Times New Roman" w:hAnsi="Times New Roman" w:cs="Times New Roman"/>
                <w:b/>
                <w:spacing w:val="-2"/>
                <w:sz w:val="24"/>
              </w:rPr>
              <w:t>04</w:t>
            </w:r>
            <w:r w:rsidR="00B474DC"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>.</w:t>
            </w:r>
            <w:r w:rsidR="00B474DC">
              <w:rPr>
                <w:rFonts w:ascii="Times New Roman" w:hAnsi="Times New Roman" w:cs="Times New Roman"/>
                <w:b/>
                <w:spacing w:val="-2"/>
                <w:sz w:val="24"/>
              </w:rPr>
              <w:t>11</w:t>
            </w:r>
            <w:r w:rsidR="00B474DC"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.2025 </w:t>
            </w:r>
            <w:r w:rsidRPr="004F61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rihinden itibaren 1 yıl-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4F61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 Sınıf danışmanları)</w:t>
            </w:r>
          </w:p>
        </w:tc>
      </w:tr>
      <w:tr w:rsidR="00A15DBC" w:rsidRPr="009C1ED7" w14:paraId="6CBA3162" w14:textId="77777777" w:rsidTr="009C1ED7">
        <w:tc>
          <w:tcPr>
            <w:tcW w:w="9493" w:type="dxa"/>
          </w:tcPr>
          <w:p w14:paraId="7FA59160" w14:textId="07CCE010" w:rsidR="001C3D21" w:rsidRPr="009C1ED7" w:rsidRDefault="00372AB4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Doç. Dr. Elçin EFTELİ</w:t>
            </w:r>
            <w:r w:rsidR="00B50284"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B50284"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ŞKAN)</w:t>
            </w:r>
          </w:p>
          <w:p w14:paraId="0DC70298" w14:textId="7F3AA4B0" w:rsidR="001C3D21" w:rsidRPr="009C1ED7" w:rsidRDefault="00372AB4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Doç. Dr. Nevin USLU</w:t>
            </w:r>
          </w:p>
          <w:p w14:paraId="26BB384B" w14:textId="77777777" w:rsidR="001C3D21" w:rsidRPr="009C1ED7" w:rsidRDefault="001C3D21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Handan ÖZDEMİR</w:t>
            </w:r>
          </w:p>
          <w:p w14:paraId="73EA1DD5" w14:textId="77777777" w:rsidR="00A15DBC" w:rsidRDefault="001C3D21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Mustafa BELLİ</w:t>
            </w:r>
          </w:p>
          <w:p w14:paraId="776B5C20" w14:textId="410EE823" w:rsidR="000F6C72" w:rsidRPr="009C1ED7" w:rsidRDefault="000F6C72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ınıf Temsilcileri</w:t>
            </w:r>
          </w:p>
        </w:tc>
      </w:tr>
      <w:tr w:rsidR="00A15DBC" w:rsidRPr="009C1ED7" w14:paraId="6EC933AC" w14:textId="77777777" w:rsidTr="009C1ED7">
        <w:tc>
          <w:tcPr>
            <w:tcW w:w="9493" w:type="dxa"/>
          </w:tcPr>
          <w:p w14:paraId="73D49993" w14:textId="3E148514" w:rsidR="004F617F" w:rsidRDefault="00A15DBC" w:rsidP="004F617F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PROGRAM DEĞERLENDİRME </w:t>
            </w:r>
            <w:r w:rsidR="00AE5D22" w:rsidRPr="009C1ED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KOMİSYONU</w:t>
            </w:r>
          </w:p>
          <w:p w14:paraId="3A5409D2" w14:textId="1A904ED4" w:rsidR="00B474DC" w:rsidRPr="00B474DC" w:rsidRDefault="00B474DC" w:rsidP="00B474D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(Üyelerin Görev Süresi: </w:t>
            </w:r>
            <w:r>
              <w:rPr>
                <w:rFonts w:ascii="Times New Roman" w:hAnsi="Times New Roman" w:cs="Times New Roman"/>
                <w:b/>
                <w:spacing w:val="-2"/>
                <w:sz w:val="24"/>
              </w:rPr>
              <w:t>04</w:t>
            </w: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>.</w:t>
            </w:r>
            <w:r>
              <w:rPr>
                <w:rFonts w:ascii="Times New Roman" w:hAnsi="Times New Roman" w:cs="Times New Roman"/>
                <w:b/>
                <w:spacing w:val="-2"/>
                <w:sz w:val="24"/>
              </w:rPr>
              <w:t>11</w:t>
            </w: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.2025 tarihinden itibaren </w:t>
            </w:r>
            <w:r>
              <w:rPr>
                <w:rFonts w:ascii="Times New Roman" w:hAnsi="Times New Roman" w:cs="Times New Roman"/>
                <w:b/>
                <w:spacing w:val="-2"/>
                <w:sz w:val="24"/>
              </w:rPr>
              <w:t>3</w:t>
            </w: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 yıl)</w:t>
            </w: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3E055CE3" w14:textId="76A0435D" w:rsidR="00A15DBC" w:rsidRPr="009C1ED7" w:rsidRDefault="004F617F" w:rsidP="004F617F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B474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ncelleme-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Üyelerin Görev Süresi: </w:t>
            </w:r>
            <w:r w:rsidR="00FA06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DB19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FA0650"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="00FA06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2</w:t>
            </w:r>
            <w:r w:rsidR="00FA0650"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202</w:t>
            </w:r>
            <w:r w:rsidR="00FA06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="00FA0650"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arihinden itibaren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yıl)</w:t>
            </w:r>
          </w:p>
        </w:tc>
      </w:tr>
      <w:tr w:rsidR="00A15DBC" w:rsidRPr="009C1ED7" w14:paraId="26E35907" w14:textId="77777777" w:rsidTr="009C1ED7">
        <w:tc>
          <w:tcPr>
            <w:tcW w:w="9493" w:type="dxa"/>
          </w:tcPr>
          <w:p w14:paraId="37D04B11" w14:textId="11834CF2" w:rsidR="00A15DBC" w:rsidRPr="009C1ED7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. Üyesi Saadet ÇÖMEZ </w:t>
            </w: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5A7417"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ŞKAN)</w:t>
            </w:r>
          </w:p>
          <w:p w14:paraId="4CDC8F23" w14:textId="367810C8" w:rsidR="00A15DBC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. Üyesi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Şevkinaz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 DOĞAN</w:t>
            </w:r>
          </w:p>
          <w:p w14:paraId="3728A1E6" w14:textId="6A419676" w:rsidR="00F203CF" w:rsidRDefault="00F203CF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>. Üyes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anife ERBİL </w:t>
            </w:r>
            <w:r w:rsidRPr="00F203CF">
              <w:rPr>
                <w:rFonts w:ascii="Times New Roman" w:hAnsi="Times New Roman" w:cs="Times New Roman"/>
                <w:b/>
                <w:sz w:val="24"/>
                <w:szCs w:val="24"/>
              </w:rPr>
              <w:t>(Görev süresi 30.06.2026 tarihinden itibaren 3 yıl)</w:t>
            </w:r>
            <w:bookmarkStart w:id="0" w:name="_GoBack"/>
            <w:bookmarkEnd w:id="0"/>
          </w:p>
          <w:p w14:paraId="194D0AA5" w14:textId="3A12C9EC" w:rsidR="00D10572" w:rsidRPr="009C1ED7" w:rsidRDefault="00D10572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Arş. Gör. Dr. Gül ŞAHBUDAK</w:t>
            </w:r>
          </w:p>
          <w:p w14:paraId="7E9148F0" w14:textId="77777777" w:rsidR="00A15DBC" w:rsidRPr="009C1ED7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Gör. Abide DİNLER</w:t>
            </w:r>
          </w:p>
          <w:p w14:paraId="26A81979" w14:textId="2648F7E7" w:rsidR="00A15DBC" w:rsidRPr="009C1ED7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Araş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Gör. Dr. Ercan ASİ</w:t>
            </w:r>
          </w:p>
          <w:p w14:paraId="1A1144E5" w14:textId="77777777" w:rsidR="00A15DBC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Arş. Gör. Dr. Cansu ÇAKIR</w:t>
            </w:r>
          </w:p>
          <w:p w14:paraId="19E5FB38" w14:textId="5C093159" w:rsidR="000F6C72" w:rsidRPr="009C1ED7" w:rsidRDefault="000F6C72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ınıf Temsilcileri</w:t>
            </w:r>
          </w:p>
        </w:tc>
      </w:tr>
      <w:tr w:rsidR="00A15DBC" w:rsidRPr="009C1ED7" w14:paraId="4714B530" w14:textId="77777777" w:rsidTr="009C1ED7">
        <w:tc>
          <w:tcPr>
            <w:tcW w:w="9493" w:type="dxa"/>
          </w:tcPr>
          <w:p w14:paraId="0803FA49" w14:textId="77777777" w:rsidR="0059650D" w:rsidRDefault="00A15DBC" w:rsidP="0059650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WEB SİTESİ VE SOSYAL MEDYA KOMİSYONU</w:t>
            </w:r>
          </w:p>
          <w:p w14:paraId="7ADB3888" w14:textId="290DCE84" w:rsidR="00A15DBC" w:rsidRPr="009C1ED7" w:rsidRDefault="00B474DC" w:rsidP="0059650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(Üyelerin Görev Süresi: </w:t>
            </w:r>
            <w:r>
              <w:rPr>
                <w:rFonts w:ascii="Times New Roman" w:hAnsi="Times New Roman" w:cs="Times New Roman"/>
                <w:b/>
                <w:spacing w:val="-2"/>
                <w:sz w:val="24"/>
              </w:rPr>
              <w:t>04</w:t>
            </w: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>.</w:t>
            </w:r>
            <w:r>
              <w:rPr>
                <w:rFonts w:ascii="Times New Roman" w:hAnsi="Times New Roman" w:cs="Times New Roman"/>
                <w:b/>
                <w:spacing w:val="-2"/>
                <w:sz w:val="24"/>
              </w:rPr>
              <w:t>11</w:t>
            </w: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.2025 tarihinden itibaren </w:t>
            </w:r>
            <w:r>
              <w:rPr>
                <w:rFonts w:ascii="Times New Roman" w:hAnsi="Times New Roman" w:cs="Times New Roman"/>
                <w:b/>
                <w:spacing w:val="-2"/>
                <w:sz w:val="24"/>
              </w:rPr>
              <w:t>3</w:t>
            </w: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 yıl</w:t>
            </w:r>
          </w:p>
        </w:tc>
      </w:tr>
      <w:tr w:rsidR="00A15DBC" w:rsidRPr="009C1ED7" w14:paraId="195C03CA" w14:textId="77777777" w:rsidTr="009C1ED7">
        <w:tc>
          <w:tcPr>
            <w:tcW w:w="9493" w:type="dxa"/>
          </w:tcPr>
          <w:p w14:paraId="0077CEFA" w14:textId="77777777" w:rsidR="00A15DBC" w:rsidRPr="009C1ED7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. Üyesi Mustafa BELLİ </w:t>
            </w: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BAŞKAN)</w:t>
            </w:r>
          </w:p>
          <w:p w14:paraId="0F4C0CD0" w14:textId="77777777" w:rsidR="00A15DBC" w:rsidRPr="009C1ED7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Hatice ERDEM ÖNDER</w:t>
            </w:r>
          </w:p>
          <w:p w14:paraId="73943FAF" w14:textId="039A01D2" w:rsidR="00A15DBC" w:rsidRPr="009C1ED7" w:rsidRDefault="003C2DA0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. Üyesi </w:t>
            </w:r>
            <w:r w:rsidR="0099119E" w:rsidRPr="009C1ED7">
              <w:rPr>
                <w:rFonts w:ascii="Times New Roman" w:hAnsi="Times New Roman" w:cs="Times New Roman"/>
                <w:sz w:val="24"/>
                <w:szCs w:val="24"/>
              </w:rPr>
              <w:t>Kübra YASAK</w:t>
            </w:r>
          </w:p>
        </w:tc>
      </w:tr>
      <w:tr w:rsidR="00A15DBC" w:rsidRPr="009C1ED7" w14:paraId="73258D84" w14:textId="77777777" w:rsidTr="009C1ED7">
        <w:tc>
          <w:tcPr>
            <w:tcW w:w="9493" w:type="dxa"/>
          </w:tcPr>
          <w:p w14:paraId="77EFC5D8" w14:textId="77777777" w:rsidR="0059650D" w:rsidRDefault="00A15DBC" w:rsidP="0059650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OLOGNA KOMİSYONU</w:t>
            </w:r>
            <w:r w:rsidR="005965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AKTS KOMİSYONU)</w:t>
            </w:r>
          </w:p>
          <w:p w14:paraId="7A0A2B21" w14:textId="6B90C729" w:rsidR="00A15DBC" w:rsidRPr="009C1ED7" w:rsidRDefault="00B474DC" w:rsidP="0059650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(Üyelerin Görev Süresi: </w:t>
            </w:r>
            <w:r>
              <w:rPr>
                <w:rFonts w:ascii="Times New Roman" w:hAnsi="Times New Roman" w:cs="Times New Roman"/>
                <w:b/>
                <w:spacing w:val="-2"/>
                <w:sz w:val="24"/>
              </w:rPr>
              <w:t>04</w:t>
            </w: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>.</w:t>
            </w:r>
            <w:r>
              <w:rPr>
                <w:rFonts w:ascii="Times New Roman" w:hAnsi="Times New Roman" w:cs="Times New Roman"/>
                <w:b/>
                <w:spacing w:val="-2"/>
                <w:sz w:val="24"/>
              </w:rPr>
              <w:t>11</w:t>
            </w: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.2025 tarihinden itibaren </w:t>
            </w:r>
            <w:r>
              <w:rPr>
                <w:rFonts w:ascii="Times New Roman" w:hAnsi="Times New Roman" w:cs="Times New Roman"/>
                <w:b/>
                <w:spacing w:val="-2"/>
                <w:sz w:val="24"/>
              </w:rPr>
              <w:t>3</w:t>
            </w: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 yıl</w:t>
            </w:r>
          </w:p>
        </w:tc>
      </w:tr>
      <w:tr w:rsidR="00A15DBC" w:rsidRPr="009C1ED7" w14:paraId="462076EC" w14:textId="77777777" w:rsidTr="009C1ED7">
        <w:tc>
          <w:tcPr>
            <w:tcW w:w="9493" w:type="dxa"/>
          </w:tcPr>
          <w:p w14:paraId="02B2FCF7" w14:textId="77777777" w:rsidR="00A15DBC" w:rsidRPr="009C1ED7" w:rsidRDefault="00A15DBC" w:rsidP="009C1ED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oç. Dr. Elçin EFTELİ </w:t>
            </w: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BAŞKAN)</w:t>
            </w:r>
          </w:p>
          <w:p w14:paraId="279F3486" w14:textId="6ACE32E4" w:rsidR="00A15DBC" w:rsidRPr="009C1ED7" w:rsidRDefault="00516F00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. Üyesi </w:t>
            </w:r>
            <w:r w:rsidR="00A15DBC" w:rsidRPr="009C1ED7">
              <w:rPr>
                <w:rFonts w:ascii="Times New Roman" w:hAnsi="Times New Roman" w:cs="Times New Roman"/>
                <w:sz w:val="24"/>
                <w:szCs w:val="24"/>
              </w:rPr>
              <w:t>Kübra YASAK</w:t>
            </w:r>
          </w:p>
          <w:p w14:paraId="21AEB347" w14:textId="33082927" w:rsidR="00060702" w:rsidRPr="009C1ED7" w:rsidRDefault="00060702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Arş. Gör. Dr. Ercan ASİ</w:t>
            </w:r>
          </w:p>
        </w:tc>
      </w:tr>
      <w:tr w:rsidR="00A15DBC" w:rsidRPr="009C1ED7" w14:paraId="31D09814" w14:textId="77777777" w:rsidTr="009C1ED7">
        <w:tc>
          <w:tcPr>
            <w:tcW w:w="9493" w:type="dxa"/>
          </w:tcPr>
          <w:p w14:paraId="166855BB" w14:textId="1825AAF9" w:rsidR="0059650D" w:rsidRDefault="00A15DBC" w:rsidP="0059650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KADEMİK TEŞVİK </w:t>
            </w:r>
            <w:r w:rsidR="00A300BB" w:rsidRPr="00A300BB">
              <w:rPr>
                <w:rFonts w:ascii="Times New Roman" w:hAnsi="Times New Roman" w:cs="Times New Roman"/>
                <w:b/>
                <w:sz w:val="24"/>
              </w:rPr>
              <w:t>VE</w:t>
            </w:r>
            <w:r w:rsidR="00A300BB" w:rsidRPr="00A300BB">
              <w:rPr>
                <w:rFonts w:ascii="Times New Roman" w:hAnsi="Times New Roman" w:cs="Times New Roman"/>
                <w:b/>
                <w:spacing w:val="-15"/>
                <w:sz w:val="24"/>
              </w:rPr>
              <w:t xml:space="preserve"> İNCELEME</w:t>
            </w:r>
            <w:r w:rsidR="00A300BB">
              <w:rPr>
                <w:b/>
                <w:spacing w:val="-15"/>
                <w:sz w:val="24"/>
              </w:rPr>
              <w:t xml:space="preserve"> </w:t>
            </w: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OMİSYONU</w:t>
            </w:r>
            <w:r w:rsidR="0059650D"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667F0430" w14:textId="3AE87DDC" w:rsidR="00A15DBC" w:rsidRPr="009C1ED7" w:rsidRDefault="0059650D" w:rsidP="0059650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Üyelerin Görev Süresi: </w:t>
            </w:r>
            <w:r w:rsidR="00762EB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………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arihinden itibaren </w:t>
            </w:r>
            <w:r w:rsidR="004504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yıl)</w:t>
            </w:r>
          </w:p>
        </w:tc>
      </w:tr>
      <w:tr w:rsidR="00A15DBC" w:rsidRPr="009C1ED7" w14:paraId="75183FCC" w14:textId="77777777" w:rsidTr="009C1ED7">
        <w:tc>
          <w:tcPr>
            <w:tcW w:w="9493" w:type="dxa"/>
          </w:tcPr>
          <w:p w14:paraId="31DFE31B" w14:textId="5CF1F669" w:rsidR="004504EE" w:rsidRPr="009C1ED7" w:rsidRDefault="00762EB9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külte Yönetim Kurulu tarafından görevlendirilecektir.</w:t>
            </w:r>
          </w:p>
        </w:tc>
      </w:tr>
      <w:tr w:rsidR="00A15DBC" w:rsidRPr="009C1ED7" w14:paraId="48509961" w14:textId="77777777" w:rsidTr="009C1ED7">
        <w:tc>
          <w:tcPr>
            <w:tcW w:w="9493" w:type="dxa"/>
          </w:tcPr>
          <w:p w14:paraId="00709E1D" w14:textId="7B6E6BA4" w:rsidR="0059650D" w:rsidRDefault="00A15DBC" w:rsidP="0059650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ZUNİYET KOMİSYONU</w:t>
            </w:r>
          </w:p>
          <w:p w14:paraId="767609D2" w14:textId="77777777" w:rsidR="00A15DBC" w:rsidRDefault="0059650D" w:rsidP="0059650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Üyelerin Görev Süresi: 04.11.2025 tarihinden itibaren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1 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ıl</w:t>
            </w:r>
            <w:r w:rsidR="00B056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4.Sınıf Danışmaları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3E546FC4" w14:textId="3618056A" w:rsidR="00B474DC" w:rsidRPr="009C1ED7" w:rsidRDefault="00B474DC" w:rsidP="00B474D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ncelleme-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Üyelerin Görev Süresi: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BF1AC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2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arihinden itibaren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1 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ıl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4.Sınıf Danışmaları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A15DBC" w:rsidRPr="009C1ED7" w14:paraId="485FF447" w14:textId="77777777" w:rsidTr="009C1ED7">
        <w:tc>
          <w:tcPr>
            <w:tcW w:w="9493" w:type="dxa"/>
          </w:tcPr>
          <w:p w14:paraId="5718FCA6" w14:textId="77777777" w:rsidR="001C3D21" w:rsidRPr="009C1ED7" w:rsidRDefault="001C3D21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oç. Dr. Serkan KÖKSOY </w:t>
            </w:r>
            <w:r w:rsidRPr="009C1ED7">
              <w:rPr>
                <w:rFonts w:ascii="Times New Roman" w:hAnsi="Times New Roman" w:cs="Times New Roman"/>
                <w:b/>
                <w:sz w:val="24"/>
                <w:szCs w:val="24"/>
              </w:rPr>
              <w:t>(BAŞKAN)</w:t>
            </w:r>
          </w:p>
          <w:p w14:paraId="74A1410C" w14:textId="77777777" w:rsidR="001C3D21" w:rsidRPr="009C1ED7" w:rsidRDefault="001C3D21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Saadet ÇÖMEZ</w:t>
            </w:r>
          </w:p>
          <w:p w14:paraId="4322FCA5" w14:textId="77777777" w:rsidR="00A15DBC" w:rsidRDefault="001C3D21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Buket ŞİMŞEK ARSLAN</w:t>
            </w:r>
          </w:p>
          <w:p w14:paraId="3D24D083" w14:textId="677174C4" w:rsidR="00DA1EEA" w:rsidRPr="009C1ED7" w:rsidRDefault="00CA5A6A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Üyesi Hanife ERBİL</w:t>
            </w:r>
          </w:p>
        </w:tc>
      </w:tr>
      <w:tr w:rsidR="00A15DBC" w:rsidRPr="009C1ED7" w14:paraId="23C1EC07" w14:textId="77777777" w:rsidTr="009C1ED7">
        <w:tc>
          <w:tcPr>
            <w:tcW w:w="9493" w:type="dxa"/>
          </w:tcPr>
          <w:p w14:paraId="3B4C339B" w14:textId="75648CC2" w:rsidR="0059650D" w:rsidRDefault="00A15DBC" w:rsidP="0059650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İMÜLASYON VE BECERİ LABORATUVAR</w:t>
            </w:r>
            <w:r w:rsidR="006C2CF4"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C2CF4"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OMİSYONU</w:t>
            </w:r>
          </w:p>
          <w:p w14:paraId="14B37387" w14:textId="4363C03C" w:rsidR="00B474DC" w:rsidRDefault="00B474DC" w:rsidP="0059650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(Üyelerin Görev Süresi: </w:t>
            </w:r>
            <w:r>
              <w:rPr>
                <w:rFonts w:ascii="Times New Roman" w:hAnsi="Times New Roman" w:cs="Times New Roman"/>
                <w:b/>
                <w:spacing w:val="-2"/>
                <w:sz w:val="24"/>
              </w:rPr>
              <w:t>04</w:t>
            </w: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>.</w:t>
            </w:r>
            <w:r>
              <w:rPr>
                <w:rFonts w:ascii="Times New Roman" w:hAnsi="Times New Roman" w:cs="Times New Roman"/>
                <w:b/>
                <w:spacing w:val="-2"/>
                <w:sz w:val="24"/>
              </w:rPr>
              <w:t>11</w:t>
            </w: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.2025 tarihinden itibaren </w:t>
            </w:r>
            <w:r>
              <w:rPr>
                <w:rFonts w:ascii="Times New Roman" w:hAnsi="Times New Roman" w:cs="Times New Roman"/>
                <w:b/>
                <w:spacing w:val="-2"/>
                <w:sz w:val="24"/>
              </w:rPr>
              <w:t>3</w:t>
            </w: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 yıl</w:t>
            </w:r>
          </w:p>
          <w:p w14:paraId="242B1499" w14:textId="62A4ED8E" w:rsidR="00A15DBC" w:rsidRPr="009C1ED7" w:rsidRDefault="0059650D" w:rsidP="0059650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B474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ncelleme-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Üyelerin Görev Süresi: </w:t>
            </w:r>
            <w:r w:rsidR="002E582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DB19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2E5828"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="002E582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2</w:t>
            </w:r>
            <w:r w:rsidR="002E5828"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202</w:t>
            </w:r>
            <w:r w:rsidR="002E582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="002E5828"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arihinden itibaren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yıl)</w:t>
            </w:r>
          </w:p>
        </w:tc>
      </w:tr>
      <w:tr w:rsidR="00A15DBC" w:rsidRPr="009C1ED7" w14:paraId="5136F60E" w14:textId="77777777" w:rsidTr="009C1ED7">
        <w:tc>
          <w:tcPr>
            <w:tcW w:w="9493" w:type="dxa"/>
          </w:tcPr>
          <w:p w14:paraId="61889618" w14:textId="77777777" w:rsidR="00A15DBC" w:rsidRPr="009C1ED7" w:rsidRDefault="00A15DBC" w:rsidP="009C1ED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. Üyesi </w:t>
            </w:r>
            <w:r w:rsidR="00060702" w:rsidRPr="009C1ED7">
              <w:rPr>
                <w:rFonts w:ascii="Times New Roman" w:hAnsi="Times New Roman" w:cs="Times New Roman"/>
                <w:sz w:val="24"/>
                <w:szCs w:val="24"/>
              </w:rPr>
              <w:t>Hatice ERDEM ÖNDER</w:t>
            </w:r>
            <w:r w:rsidR="007641CF" w:rsidRPr="009C1ED7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ŞKAN)</w:t>
            </w:r>
          </w:p>
          <w:p w14:paraId="4FF2F07B" w14:textId="1D78B337" w:rsidR="00B50284" w:rsidRDefault="00B50284" w:rsidP="009C1ED7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Cs/>
                <w:sz w:val="24"/>
                <w:szCs w:val="24"/>
              </w:rPr>
              <w:t>Doç.</w:t>
            </w:r>
            <w:r w:rsidR="003A744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9C1ED7">
              <w:rPr>
                <w:rFonts w:ascii="Times New Roman" w:hAnsi="Times New Roman" w:cs="Times New Roman"/>
                <w:bCs/>
                <w:sz w:val="24"/>
                <w:szCs w:val="24"/>
              </w:rPr>
              <w:t>Dr. Nevin USLU</w:t>
            </w:r>
          </w:p>
          <w:p w14:paraId="55EDA6D6" w14:textId="6CDA5F83" w:rsidR="00BF0990" w:rsidRPr="00BF0990" w:rsidRDefault="00BF0990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Merve ÇAMLIBEL</w:t>
            </w:r>
          </w:p>
          <w:p w14:paraId="36008FC0" w14:textId="77777777" w:rsidR="00B50284" w:rsidRPr="009C1ED7" w:rsidRDefault="00B50284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Buket ŞİMŞEK ARSLAN</w:t>
            </w:r>
          </w:p>
          <w:p w14:paraId="6548680D" w14:textId="77777777" w:rsidR="00746151" w:rsidRPr="009C1ED7" w:rsidRDefault="00746151" w:rsidP="0074615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Saadet ÇÖMEZ</w:t>
            </w:r>
          </w:p>
          <w:p w14:paraId="406DE563" w14:textId="77777777" w:rsidR="00BF0990" w:rsidRDefault="00BF0990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0990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 xml:space="preserve">. Üyesi </w:t>
            </w: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Merve İNCE </w:t>
            </w:r>
          </w:p>
          <w:p w14:paraId="286C5631" w14:textId="3B517E7A" w:rsidR="00B50284" w:rsidRPr="009C1ED7" w:rsidRDefault="00B50284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Gör. Hacer ORUN KAVAK</w:t>
            </w:r>
          </w:p>
          <w:p w14:paraId="51B96A7C" w14:textId="5305E35A" w:rsidR="00A15DBC" w:rsidRPr="009C1ED7" w:rsidRDefault="00A15DBC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Arş. Gör. Dr. Gül ŞAHBUDAK</w:t>
            </w:r>
          </w:p>
        </w:tc>
      </w:tr>
      <w:tr w:rsidR="006873D2" w:rsidRPr="009C1ED7" w14:paraId="0B26D090" w14:textId="77777777" w:rsidTr="009C1ED7">
        <w:tc>
          <w:tcPr>
            <w:tcW w:w="9493" w:type="dxa"/>
          </w:tcPr>
          <w:p w14:paraId="16B095CC" w14:textId="0F6F6AEF" w:rsidR="0059650D" w:rsidRDefault="006873D2" w:rsidP="0059650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ARİYER ETKİNLİKLERİ ve MEZUN İZLEM KOMİSYONU</w:t>
            </w:r>
          </w:p>
          <w:p w14:paraId="7BE9795B" w14:textId="46E1A4B3" w:rsidR="00B474DC" w:rsidRDefault="00B474DC" w:rsidP="0059650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(Üyelerin Görev Süresi: </w:t>
            </w:r>
            <w:r>
              <w:rPr>
                <w:rFonts w:ascii="Times New Roman" w:hAnsi="Times New Roman" w:cs="Times New Roman"/>
                <w:b/>
                <w:spacing w:val="-2"/>
                <w:sz w:val="24"/>
              </w:rPr>
              <w:t>04</w:t>
            </w: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>.</w:t>
            </w:r>
            <w:r>
              <w:rPr>
                <w:rFonts w:ascii="Times New Roman" w:hAnsi="Times New Roman" w:cs="Times New Roman"/>
                <w:b/>
                <w:spacing w:val="-2"/>
                <w:sz w:val="24"/>
              </w:rPr>
              <w:t>11</w:t>
            </w: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.2025 tarihinden itibaren </w:t>
            </w:r>
            <w:r>
              <w:rPr>
                <w:rFonts w:ascii="Times New Roman" w:hAnsi="Times New Roman" w:cs="Times New Roman"/>
                <w:b/>
                <w:spacing w:val="-2"/>
                <w:sz w:val="24"/>
              </w:rPr>
              <w:t>3</w:t>
            </w: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 yıl</w:t>
            </w:r>
          </w:p>
          <w:p w14:paraId="448A5D37" w14:textId="11813208" w:rsidR="006873D2" w:rsidRPr="009C1ED7" w:rsidRDefault="0059650D" w:rsidP="0059650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B474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ncelleme-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Üyelerin Görev Süresi: </w:t>
            </w:r>
            <w:r w:rsidR="002E582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DB19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2E5828"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="002E582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2</w:t>
            </w:r>
            <w:r w:rsidR="002E5828"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202</w:t>
            </w:r>
            <w:r w:rsidR="002E582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="002E5828"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arihinden itibaren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594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yıl)</w:t>
            </w:r>
          </w:p>
        </w:tc>
      </w:tr>
      <w:tr w:rsidR="006873D2" w:rsidRPr="009C1ED7" w14:paraId="1DBBD821" w14:textId="77777777" w:rsidTr="009C1ED7">
        <w:tc>
          <w:tcPr>
            <w:tcW w:w="9493" w:type="dxa"/>
          </w:tcPr>
          <w:p w14:paraId="0B95C7BA" w14:textId="299D738D" w:rsidR="00F203CF" w:rsidRPr="00F203CF" w:rsidRDefault="00F203CF" w:rsidP="00F203C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>. Üyes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anife ERBİL</w:t>
            </w: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9C1ED7">
              <w:rPr>
                <w:rFonts w:ascii="Times New Roman" w:hAnsi="Times New Roman" w:cs="Times New Roman"/>
                <w:b/>
                <w:sz w:val="24"/>
                <w:szCs w:val="24"/>
              </w:rPr>
              <w:t>BAŞKAN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F203CF">
              <w:rPr>
                <w:rFonts w:ascii="Times New Roman" w:hAnsi="Times New Roman" w:cs="Times New Roman"/>
                <w:b/>
                <w:sz w:val="24"/>
                <w:szCs w:val="24"/>
              </w:rPr>
              <w:t>(Görev süresi 30.06.2026 tarihinden itibaren 3 yıl)</w:t>
            </w:r>
          </w:p>
          <w:p w14:paraId="484FA97F" w14:textId="77777777" w:rsidR="00746151" w:rsidRDefault="00746151" w:rsidP="0074615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Prof. Dr. Canan DEMİR BARUTC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C4210EB" w14:textId="45EA6D54" w:rsidR="00F77E4B" w:rsidRDefault="00F77E4B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. Üyesi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Şevkinaz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 DOĞAN</w:t>
            </w:r>
          </w:p>
          <w:p w14:paraId="3C243EFF" w14:textId="55918C6F" w:rsidR="00715852" w:rsidRPr="009C1ED7" w:rsidRDefault="00715852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Saadet ÇÖMEZ</w:t>
            </w:r>
          </w:p>
          <w:p w14:paraId="72E2EB76" w14:textId="77777777" w:rsidR="00715852" w:rsidRDefault="00746151" w:rsidP="007158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Ayşe SEZER BALCI</w:t>
            </w:r>
            <w:r w:rsidR="00715852"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90A8063" w14:textId="27A57E05" w:rsidR="00D10572" w:rsidRDefault="00D10572" w:rsidP="007158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Sinan AYDOĞAN</w:t>
            </w:r>
          </w:p>
          <w:p w14:paraId="2E3AB844" w14:textId="066FFC17" w:rsidR="00060702" w:rsidRPr="009C1ED7" w:rsidRDefault="00715852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Gör. Abide DİNLER</w:t>
            </w:r>
          </w:p>
        </w:tc>
      </w:tr>
      <w:tr w:rsidR="006873D2" w:rsidRPr="009C1ED7" w14:paraId="41138C35" w14:textId="77777777" w:rsidTr="009C1ED7">
        <w:tc>
          <w:tcPr>
            <w:tcW w:w="9493" w:type="dxa"/>
          </w:tcPr>
          <w:p w14:paraId="6A87A22C" w14:textId="7065521D" w:rsidR="0059650D" w:rsidRDefault="006873D2" w:rsidP="0059650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SYAL KOMİTE</w:t>
            </w:r>
          </w:p>
          <w:p w14:paraId="4A5F3225" w14:textId="516AC9B8" w:rsidR="006873D2" w:rsidRPr="009C1ED7" w:rsidRDefault="00B474DC" w:rsidP="00B474D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(Üyelerin Görev Süresi: </w:t>
            </w:r>
            <w:r>
              <w:rPr>
                <w:rFonts w:ascii="Times New Roman" w:hAnsi="Times New Roman" w:cs="Times New Roman"/>
                <w:b/>
                <w:spacing w:val="-2"/>
                <w:sz w:val="24"/>
              </w:rPr>
              <w:t>04</w:t>
            </w: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>.</w:t>
            </w:r>
            <w:r>
              <w:rPr>
                <w:rFonts w:ascii="Times New Roman" w:hAnsi="Times New Roman" w:cs="Times New Roman"/>
                <w:b/>
                <w:spacing w:val="-2"/>
                <w:sz w:val="24"/>
              </w:rPr>
              <w:t>11</w:t>
            </w: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.2025 tarihinden itibaren </w:t>
            </w:r>
            <w:r>
              <w:rPr>
                <w:rFonts w:ascii="Times New Roman" w:hAnsi="Times New Roman" w:cs="Times New Roman"/>
                <w:b/>
                <w:spacing w:val="-2"/>
                <w:sz w:val="24"/>
              </w:rPr>
              <w:t>3</w:t>
            </w:r>
            <w:r w:rsidRPr="009C1ED7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 yıl</w:t>
            </w:r>
            <w:r w:rsidR="0013596D">
              <w:rPr>
                <w:rFonts w:ascii="Times New Roman" w:hAnsi="Times New Roman" w:cs="Times New Roman"/>
                <w:b/>
                <w:spacing w:val="-2"/>
                <w:sz w:val="24"/>
              </w:rPr>
              <w:t>)</w:t>
            </w:r>
          </w:p>
        </w:tc>
      </w:tr>
      <w:tr w:rsidR="006873D2" w:rsidRPr="009C1ED7" w14:paraId="549E6FB1" w14:textId="77777777" w:rsidTr="009C1ED7">
        <w:tc>
          <w:tcPr>
            <w:tcW w:w="9493" w:type="dxa"/>
          </w:tcPr>
          <w:p w14:paraId="25F6B422" w14:textId="77777777" w:rsidR="006873D2" w:rsidRPr="009C1ED7" w:rsidRDefault="006873D2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. Üyesi Ayşe SEZER BALCI </w:t>
            </w: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BAŞKAN)</w:t>
            </w:r>
          </w:p>
          <w:p w14:paraId="04693EE4" w14:textId="77777777" w:rsidR="006873D2" w:rsidRPr="009C1ED7" w:rsidRDefault="006873D2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Arş. Gör. Dr. Cansu ÇAKIR</w:t>
            </w:r>
          </w:p>
        </w:tc>
      </w:tr>
      <w:tr w:rsidR="006873D2" w:rsidRPr="009C1ED7" w14:paraId="0C3FC380" w14:textId="77777777" w:rsidTr="009C1ED7">
        <w:tc>
          <w:tcPr>
            <w:tcW w:w="9493" w:type="dxa"/>
          </w:tcPr>
          <w:p w14:paraId="5D2FC259" w14:textId="77777777" w:rsidR="006873D2" w:rsidRPr="009C1ED7" w:rsidRDefault="006873D2" w:rsidP="0059650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HEMŞİRELİKTE SİMÜLASYON PROJE ÇALIŞMA GRUBU</w:t>
            </w:r>
          </w:p>
        </w:tc>
      </w:tr>
      <w:tr w:rsidR="006873D2" w:rsidRPr="009C1ED7" w14:paraId="603A7962" w14:textId="77777777" w:rsidTr="009C1ED7">
        <w:tc>
          <w:tcPr>
            <w:tcW w:w="9493" w:type="dxa"/>
          </w:tcPr>
          <w:p w14:paraId="053BBFF3" w14:textId="77777777" w:rsidR="006873D2" w:rsidRPr="009C1ED7" w:rsidRDefault="006873D2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oç. Dr. Nevin USLU </w:t>
            </w: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BAŞKAN)</w:t>
            </w:r>
          </w:p>
          <w:p w14:paraId="603F7477" w14:textId="77777777" w:rsidR="006873D2" w:rsidRPr="009C1ED7" w:rsidRDefault="006873D2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Hatice ERDEM ÖNDER</w:t>
            </w:r>
          </w:p>
          <w:p w14:paraId="7D63D2FE" w14:textId="77777777" w:rsidR="006873D2" w:rsidRPr="009C1ED7" w:rsidRDefault="006873D2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Sinan AYDOĞAN</w:t>
            </w:r>
          </w:p>
          <w:p w14:paraId="79A24B56" w14:textId="77777777" w:rsidR="006873D2" w:rsidRPr="009C1ED7" w:rsidRDefault="006873D2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Mahmut ATEŞ</w:t>
            </w:r>
          </w:p>
          <w:p w14:paraId="62312630" w14:textId="77777777" w:rsidR="006873D2" w:rsidRPr="009C1ED7" w:rsidRDefault="006873D2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Mustafa BELLİ</w:t>
            </w:r>
          </w:p>
          <w:p w14:paraId="1292FAB3" w14:textId="77777777" w:rsidR="006873D2" w:rsidRPr="009C1ED7" w:rsidRDefault="006873D2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Ayşe UÇAK</w:t>
            </w:r>
          </w:p>
          <w:p w14:paraId="2BA850C9" w14:textId="77777777" w:rsidR="006873D2" w:rsidRPr="009C1ED7" w:rsidRDefault="006873D2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Üyesi Buket ŞİMŞEK ARSLAN</w:t>
            </w:r>
          </w:p>
          <w:p w14:paraId="21846D6A" w14:textId="77777777" w:rsidR="00BF0990" w:rsidRDefault="00BF0990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0990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 xml:space="preserve">. Üyesi </w:t>
            </w: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Merve İNCE</w:t>
            </w:r>
          </w:p>
          <w:p w14:paraId="1543AC6C" w14:textId="1DEE2B26" w:rsidR="006873D2" w:rsidRPr="009C1ED7" w:rsidRDefault="006873D2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Arş. Gör. Dr. Gül ŞAHBUDAK</w:t>
            </w:r>
          </w:p>
        </w:tc>
      </w:tr>
      <w:tr w:rsidR="00BF0990" w:rsidRPr="009C1ED7" w14:paraId="7565C733" w14:textId="77777777" w:rsidTr="009C1ED7">
        <w:tc>
          <w:tcPr>
            <w:tcW w:w="9493" w:type="dxa"/>
          </w:tcPr>
          <w:p w14:paraId="21AD1FCE" w14:textId="77777777" w:rsidR="0013596D" w:rsidRDefault="00BF0990" w:rsidP="00BF09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F09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RŞİV ÇALIŞMA GRUBU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5A9DDE4B" w14:textId="5734C405" w:rsidR="00BF0990" w:rsidRPr="00BF0990" w:rsidRDefault="0013596D" w:rsidP="00BF09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Üyelerin Görev Süre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: </w:t>
            </w: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abilim Dalı Başkanlığı Görev Süresi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BF0990" w:rsidRPr="009C1ED7" w14:paraId="79EA3774" w14:textId="77777777" w:rsidTr="009C1ED7">
        <w:tc>
          <w:tcPr>
            <w:tcW w:w="9493" w:type="dxa"/>
          </w:tcPr>
          <w:p w14:paraId="6795E691" w14:textId="11A90E5E" w:rsidR="00BF0990" w:rsidRPr="00BF0990" w:rsidRDefault="00BF0990" w:rsidP="00BF09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0990">
              <w:rPr>
                <w:rFonts w:ascii="Times New Roman" w:hAnsi="Times New Roman" w:cs="Times New Roman"/>
                <w:sz w:val="24"/>
                <w:szCs w:val="24"/>
              </w:rPr>
              <w:t>Doç. Dr. Nevin USLU</w:t>
            </w:r>
            <w:r w:rsidRPr="00BF09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BAŞKAN)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Çalışma </w:t>
            </w:r>
            <w:r w:rsidR="0013596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ubunun </w:t>
            </w:r>
            <w:r w:rsidR="0013596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şkanlığı</w:t>
            </w:r>
            <w:r w:rsidR="0013596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’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ı </w:t>
            </w:r>
            <w:r w:rsidR="0013596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Hemşirelik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Bölüm </w:t>
            </w:r>
            <w:r w:rsidR="0013596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şkanı yürütür)</w:t>
            </w:r>
          </w:p>
          <w:p w14:paraId="602FA96A" w14:textId="77777777" w:rsidR="00BF0990" w:rsidRPr="00BF0990" w:rsidRDefault="00BF0990" w:rsidP="00BF09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0990">
              <w:rPr>
                <w:rFonts w:ascii="Times New Roman" w:hAnsi="Times New Roman" w:cs="Times New Roman"/>
                <w:sz w:val="24"/>
                <w:szCs w:val="24"/>
              </w:rPr>
              <w:t xml:space="preserve">Prof. Dr. Gül ERGÜN </w:t>
            </w:r>
          </w:p>
          <w:p w14:paraId="183BC63A" w14:textId="77777777" w:rsidR="00BF0990" w:rsidRPr="00BF0990" w:rsidRDefault="00BF0990" w:rsidP="00BF09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0990">
              <w:rPr>
                <w:rFonts w:ascii="Times New Roman" w:hAnsi="Times New Roman" w:cs="Times New Roman"/>
                <w:sz w:val="24"/>
                <w:szCs w:val="24"/>
              </w:rPr>
              <w:t>Doç. Dr. Merve ÇAMLIBEL</w:t>
            </w:r>
          </w:p>
          <w:p w14:paraId="7227C660" w14:textId="19573B27" w:rsidR="00BF0990" w:rsidRPr="00BF0990" w:rsidRDefault="00BF0990" w:rsidP="00BF09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0990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>. Üyesi Ayşe SEZER BALCI</w:t>
            </w:r>
          </w:p>
          <w:p w14:paraId="228E01FB" w14:textId="77777777" w:rsidR="00BF0990" w:rsidRPr="00BF0990" w:rsidRDefault="00BF0990" w:rsidP="00BF09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0990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 xml:space="preserve">. Üyesi Handan ÖZDEMİR </w:t>
            </w:r>
          </w:p>
          <w:p w14:paraId="3CEEB6CD" w14:textId="77777777" w:rsidR="00BF0990" w:rsidRPr="00BF0990" w:rsidRDefault="00BF0990" w:rsidP="00BF09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0990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 xml:space="preserve">. Üyesi Mahmut ATEŞ </w:t>
            </w:r>
          </w:p>
          <w:p w14:paraId="2CE7AE4A" w14:textId="77777777" w:rsidR="00BF0990" w:rsidRPr="00BF0990" w:rsidRDefault="00BF0990" w:rsidP="00BF09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0990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 xml:space="preserve">. Üyesi Ayşe UÇAK </w:t>
            </w:r>
          </w:p>
          <w:p w14:paraId="0508E66D" w14:textId="77777777" w:rsidR="00BF0990" w:rsidRDefault="00BF0990" w:rsidP="00BF09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0990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 xml:space="preserve">. Üyesi </w:t>
            </w:r>
            <w:proofErr w:type="spellStart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>Aydolu</w:t>
            </w:r>
            <w:proofErr w:type="spellEnd"/>
            <w:r w:rsidRPr="00BF0990">
              <w:rPr>
                <w:rFonts w:ascii="Times New Roman" w:hAnsi="Times New Roman" w:cs="Times New Roman"/>
                <w:sz w:val="24"/>
                <w:szCs w:val="24"/>
              </w:rPr>
              <w:t xml:space="preserve"> TOROS</w:t>
            </w:r>
          </w:p>
          <w:p w14:paraId="18290D26" w14:textId="19C4CF26" w:rsidR="00BF0990" w:rsidRDefault="00BF0990" w:rsidP="00BF09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mşirelik Bölüm Sekreteri Ömür ŞENGÜL</w:t>
            </w:r>
            <w:r w:rsidR="0013596D">
              <w:rPr>
                <w:rFonts w:ascii="Times New Roman" w:hAnsi="Times New Roman" w:cs="Times New Roman"/>
                <w:sz w:val="24"/>
                <w:szCs w:val="24"/>
              </w:rPr>
              <w:t xml:space="preserve"> (Sürekli Üye)</w:t>
            </w:r>
          </w:p>
        </w:tc>
      </w:tr>
      <w:tr w:rsidR="006873D2" w:rsidRPr="009C1ED7" w14:paraId="0D4A88DA" w14:textId="77777777" w:rsidTr="009C1ED7">
        <w:tc>
          <w:tcPr>
            <w:tcW w:w="9493" w:type="dxa"/>
          </w:tcPr>
          <w:p w14:paraId="3E4F8FC0" w14:textId="77777777" w:rsidR="006873D2" w:rsidRPr="009C1ED7" w:rsidRDefault="006873D2" w:rsidP="0059650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ÖLÜM KURULU RAPORTÖRLERİ</w:t>
            </w:r>
          </w:p>
        </w:tc>
      </w:tr>
      <w:tr w:rsidR="006873D2" w:rsidRPr="009C1ED7" w14:paraId="14DC5645" w14:textId="77777777" w:rsidTr="009C1ED7">
        <w:tc>
          <w:tcPr>
            <w:tcW w:w="9493" w:type="dxa"/>
          </w:tcPr>
          <w:p w14:paraId="23562E96" w14:textId="77777777" w:rsidR="0082065A" w:rsidRPr="009C1ED7" w:rsidRDefault="0082065A" w:rsidP="0082065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Arş. Gör. Dr. Cansu ÇAKIR</w:t>
            </w:r>
          </w:p>
          <w:p w14:paraId="25825AA6" w14:textId="77777777" w:rsidR="006873D2" w:rsidRPr="009C1ED7" w:rsidRDefault="006873D2" w:rsidP="009C1E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Araş</w:t>
            </w:r>
            <w:proofErr w:type="spellEnd"/>
            <w:r w:rsidRPr="009C1ED7">
              <w:rPr>
                <w:rFonts w:ascii="Times New Roman" w:hAnsi="Times New Roman" w:cs="Times New Roman"/>
                <w:sz w:val="24"/>
                <w:szCs w:val="24"/>
              </w:rPr>
              <w:t>. Gör. Dr. Ercan ASİ</w:t>
            </w:r>
          </w:p>
        </w:tc>
      </w:tr>
    </w:tbl>
    <w:p w14:paraId="63E63EE0" w14:textId="77777777" w:rsidR="00B52321" w:rsidRDefault="00B52321"/>
    <w:sectPr w:rsidR="00B5232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WyNLIwMjEyNTKzMDZQ0lEKTi0uzszPAykwqgUAnIa+9CwAAAA="/>
  </w:docVars>
  <w:rsids>
    <w:rsidRoot w:val="00A15DBC"/>
    <w:rsid w:val="00060702"/>
    <w:rsid w:val="000B7B1E"/>
    <w:rsid w:val="000C714D"/>
    <w:rsid w:val="000F6C72"/>
    <w:rsid w:val="00104DD6"/>
    <w:rsid w:val="0013596D"/>
    <w:rsid w:val="00154EB3"/>
    <w:rsid w:val="001930A6"/>
    <w:rsid w:val="001C3D21"/>
    <w:rsid w:val="001D5B23"/>
    <w:rsid w:val="00232FFF"/>
    <w:rsid w:val="002E5828"/>
    <w:rsid w:val="00372AB4"/>
    <w:rsid w:val="003A7447"/>
    <w:rsid w:val="003C2DA0"/>
    <w:rsid w:val="0042657F"/>
    <w:rsid w:val="004504EE"/>
    <w:rsid w:val="004A0A37"/>
    <w:rsid w:val="004F617F"/>
    <w:rsid w:val="00512B2C"/>
    <w:rsid w:val="00516F00"/>
    <w:rsid w:val="005476D7"/>
    <w:rsid w:val="00594544"/>
    <w:rsid w:val="0059650D"/>
    <w:rsid w:val="005A7417"/>
    <w:rsid w:val="006134A7"/>
    <w:rsid w:val="006873D2"/>
    <w:rsid w:val="006A48C1"/>
    <w:rsid w:val="006C2CF4"/>
    <w:rsid w:val="00706C0F"/>
    <w:rsid w:val="00715852"/>
    <w:rsid w:val="00746151"/>
    <w:rsid w:val="00762EB9"/>
    <w:rsid w:val="007641CF"/>
    <w:rsid w:val="0082065A"/>
    <w:rsid w:val="0099119E"/>
    <w:rsid w:val="009C1ED7"/>
    <w:rsid w:val="009D6AA8"/>
    <w:rsid w:val="00A15DBC"/>
    <w:rsid w:val="00A300BB"/>
    <w:rsid w:val="00AE5D22"/>
    <w:rsid w:val="00B0560B"/>
    <w:rsid w:val="00B474DC"/>
    <w:rsid w:val="00B50284"/>
    <w:rsid w:val="00B52321"/>
    <w:rsid w:val="00B745C9"/>
    <w:rsid w:val="00B91499"/>
    <w:rsid w:val="00BF0990"/>
    <w:rsid w:val="00BF1AC6"/>
    <w:rsid w:val="00C2551E"/>
    <w:rsid w:val="00C578C9"/>
    <w:rsid w:val="00CA5A6A"/>
    <w:rsid w:val="00CB5A84"/>
    <w:rsid w:val="00D10572"/>
    <w:rsid w:val="00D702C3"/>
    <w:rsid w:val="00D95916"/>
    <w:rsid w:val="00DA1EEA"/>
    <w:rsid w:val="00DB1969"/>
    <w:rsid w:val="00DE1F96"/>
    <w:rsid w:val="00EE50C7"/>
    <w:rsid w:val="00F203CF"/>
    <w:rsid w:val="00F77E4B"/>
    <w:rsid w:val="00FA0650"/>
    <w:rsid w:val="00FF7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75D428"/>
  <w15:chartTrackingRefBased/>
  <w15:docId w15:val="{400F62BD-9FE8-4F9C-B845-5696FB561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15D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1ED7"/>
    <w:pPr>
      <w:widowControl w:val="0"/>
      <w:autoSpaceDE w:val="0"/>
      <w:autoSpaceDN w:val="0"/>
      <w:spacing w:after="0" w:line="240" w:lineRule="auto"/>
      <w:ind w:left="129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1</TotalTime>
  <Pages>4</Pages>
  <Words>920</Words>
  <Characters>5245</Characters>
  <Application>Microsoft Office Word</Application>
  <DocSecurity>0</DocSecurity>
  <Lines>43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8</cp:revision>
  <cp:lastPrinted>2025-11-03T08:38:00Z</cp:lastPrinted>
  <dcterms:created xsi:type="dcterms:W3CDTF">2025-10-27T07:05:00Z</dcterms:created>
  <dcterms:modified xsi:type="dcterms:W3CDTF">2026-06-30T12:58:00Z</dcterms:modified>
</cp:coreProperties>
</file>